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troducción a R para Programación: Fundamentos y Manejo de Dat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ntroducción a R para Programación: Fundamentos y Manejo de Dat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7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1 Instalacion De 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12 Que Ofrece 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3 Lo Que Debemos Saber De R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2021 03 027 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2 Manipulacion De Dato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3 Visualizacion De Dat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4 Modelo De Machine Learning I Analisis Exploratori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5 Modelo De Machine Learning Ii Modelo De Clasificaci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6 Modelo De Machine Learning Iii Modelo De Regresi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7 Modelo De Machine Learning Iv Tex Mining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NTRO R PROGRAMACIÓN</dc:description>
  <dc:language>es</dc:language>
  <cp:keywords>keyword1, keyword2</cp:keywords>
  <dcterms:created xsi:type="dcterms:W3CDTF">2025-07-30T03:02:58Z</dcterms:created>
  <dcterms:modified xsi:type="dcterms:W3CDTF">2025-07-30T03:0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4-05</vt:lpwstr>
  </property>
  <property fmtid="{D5CDD505-2E9C-101B-9397-08002B2CF9AE}" pid="8" name="apasubtitle">
    <vt:lpwstr>Fundamentos y Manejo de Datos</vt:lpwstr>
  </property>
  <property fmtid="{D5CDD505-2E9C-101B-9397-08002B2CF9AE}" pid="9" name="apatitle">
    <vt:lpwstr>Introducción a R para Programación</vt:lpwstr>
  </property>
  <property fmtid="{D5CDD505-2E9C-101B-9397-08002B2CF9AE}" pid="10" name="apatitledisplay">
    <vt:lpwstr>Introducción a R para Programación: Fundamentos y Manejo de Dato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1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INTRO R PROGRAMACIÓN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22</vt:lpwstr>
  </property>
  <property fmtid="{D5CDD505-2E9C-101B-9397-08002B2CF9AE}" pid="93" name="zerocitations">
    <vt:lpwstr>True</vt:lpwstr>
  </property>
</Properties>
</file>